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4B3A511E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2FA3444C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5D3A215C" wp14:editId="1A1EA68F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57FF293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3889B883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16783B88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1D907DE4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14754ECC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746DC12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20057D1D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C9AAF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2A71CB7" w14:textId="3CDEDC13" w:rsidR="00305DB4" w:rsidRPr="00DA2355" w:rsidRDefault="00582CEA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gihan Nizam</w:t>
            </w:r>
          </w:p>
        </w:tc>
      </w:tr>
      <w:tr w:rsidR="00305DB4" w:rsidRPr="00DA2355" w14:paraId="241BA467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D72D7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C4B6982" w14:textId="22DB6428" w:rsidR="00305DB4" w:rsidRPr="00DA2355" w:rsidRDefault="00582CE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yoteknoloji Anabilim dalı</w:t>
            </w:r>
          </w:p>
        </w:tc>
      </w:tr>
      <w:tr w:rsidR="00305DB4" w:rsidRPr="00DA2355" w14:paraId="3183E87F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EC6C7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19CA572" w14:textId="68A51473" w:rsidR="00305DB4" w:rsidRPr="00DA2355" w:rsidRDefault="00582CE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ünevver Müge ÇAĞAL</w:t>
            </w:r>
          </w:p>
        </w:tc>
      </w:tr>
      <w:tr w:rsidR="004B17FC" w:rsidRPr="00DA2355" w14:paraId="0AB01CE3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C7B2110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16410CE4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150DB2D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5F5155B" w14:textId="0C7CBD76" w:rsidR="007F33E0" w:rsidRPr="00DA2355" w:rsidRDefault="00582CE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ksozomlar ve Temel İzolasyon Teknikleri</w:t>
            </w:r>
          </w:p>
        </w:tc>
      </w:tr>
      <w:tr w:rsidR="007A0ED3" w:rsidRPr="00DA2355" w14:paraId="24B56311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8984F95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631EF47" w14:textId="5105418E" w:rsidR="007A0ED3" w:rsidRPr="00DA2355" w:rsidRDefault="00582CEA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0B7954" w:rsidRPr="00DA2355" w14:paraId="7F9B45BA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DA648B5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F40372C" w14:textId="6A230B50" w:rsidR="000B7954" w:rsidRPr="00DA2355" w:rsidRDefault="00582CE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ansüstü Eğitim Enstitüsü -Enstitü Toplantı Salonu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9170A4" w14:textId="2D0BD252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82CEA">
              <w:rPr>
                <w:rFonts w:ascii="Times New Roman" w:hAnsi="Times New Roman" w:cs="Times New Roman"/>
                <w:sz w:val="24"/>
                <w:szCs w:val="24"/>
              </w:rPr>
              <w:t>09.30</w:t>
            </w:r>
          </w:p>
        </w:tc>
      </w:tr>
      <w:tr w:rsidR="007A0ED3" w:rsidRPr="00DA2355" w14:paraId="230B3D8B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2CEDE0B" w14:textId="77777777" w:rsidR="007A0ED3" w:rsidRDefault="00CB00EF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5290E02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373C0A0A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44CDAC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47930099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6D8AC180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7F2E4195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2C96FB86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559EA9E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358A5FB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887427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80E2F5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33B017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9B3D21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28F046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3A8098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08174E6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616E8FFE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6996E773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142F1D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2D9DC" w14:textId="77777777" w:rsidR="00142F1D" w:rsidRDefault="00142F1D" w:rsidP="005F3207">
      <w:pPr>
        <w:spacing w:after="0" w:line="240" w:lineRule="auto"/>
      </w:pPr>
      <w:r>
        <w:separator/>
      </w:r>
    </w:p>
  </w:endnote>
  <w:endnote w:type="continuationSeparator" w:id="0">
    <w:p w14:paraId="596FB4E4" w14:textId="77777777" w:rsidR="00142F1D" w:rsidRDefault="00142F1D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5AAE71DB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0EF6B3B5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2958DE94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CB00EF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515F939B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C03688">
            <w:rPr>
              <w:rFonts w:asciiTheme="minorHAnsi" w:hAnsiTheme="minorHAnsi" w:cstheme="minorHAnsi"/>
              <w:b/>
            </w:rPr>
            <w:t xml:space="preserve"> DR_1</w:t>
          </w:r>
        </w:p>
      </w:tc>
    </w:tr>
  </w:tbl>
  <w:p w14:paraId="7152C283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18AFE" w14:textId="77777777" w:rsidR="00142F1D" w:rsidRDefault="00142F1D" w:rsidP="005F3207">
      <w:pPr>
        <w:spacing w:after="0" w:line="240" w:lineRule="auto"/>
      </w:pPr>
      <w:r>
        <w:separator/>
      </w:r>
    </w:p>
  </w:footnote>
  <w:footnote w:type="continuationSeparator" w:id="0">
    <w:p w14:paraId="121DDD2C" w14:textId="77777777" w:rsidR="00142F1D" w:rsidRDefault="00142F1D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060538">
    <w:abstractNumId w:val="3"/>
  </w:num>
  <w:num w:numId="2" w16cid:durableId="1369647167">
    <w:abstractNumId w:val="1"/>
  </w:num>
  <w:num w:numId="3" w16cid:durableId="1071193008">
    <w:abstractNumId w:val="2"/>
  </w:num>
  <w:num w:numId="4" w16cid:durableId="2605778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8538D"/>
    <w:rsid w:val="000A2DBF"/>
    <w:rsid w:val="000B7954"/>
    <w:rsid w:val="0014078E"/>
    <w:rsid w:val="00142F1D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4A1535"/>
    <w:rsid w:val="004B17FC"/>
    <w:rsid w:val="005039B4"/>
    <w:rsid w:val="005242BE"/>
    <w:rsid w:val="00543CA3"/>
    <w:rsid w:val="005543CB"/>
    <w:rsid w:val="00582CEA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A2030A"/>
    <w:rsid w:val="00A33674"/>
    <w:rsid w:val="00A556EE"/>
    <w:rsid w:val="00B028F7"/>
    <w:rsid w:val="00B55079"/>
    <w:rsid w:val="00B84B04"/>
    <w:rsid w:val="00B905E2"/>
    <w:rsid w:val="00C03688"/>
    <w:rsid w:val="00C256DD"/>
    <w:rsid w:val="00C57BCF"/>
    <w:rsid w:val="00C757A1"/>
    <w:rsid w:val="00CB00EF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E5E0AE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Nagihan Nizam</cp:lastModifiedBy>
  <cp:revision>10</cp:revision>
  <cp:lastPrinted>2020-06-01T13:59:00Z</cp:lastPrinted>
  <dcterms:created xsi:type="dcterms:W3CDTF">2021-08-12T09:53:00Z</dcterms:created>
  <dcterms:modified xsi:type="dcterms:W3CDTF">2024-01-15T07:51:00Z</dcterms:modified>
</cp:coreProperties>
</file>